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Mon, 02 Feb 2026 07:46:17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